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303be0 del 2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7adde6f1-2519-46f0-8d8f-a72d8b5e35c6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13:32Z</dcterms:created>
  <dcterms:modified xsi:type="dcterms:W3CDTF">2023-06-29T20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